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41BA" w:rsidRPr="00BA41BA" w:rsidRDefault="00BA41BA" w:rsidP="00BA41BA">
      <w:pPr>
        <w:shd w:val="clear" w:color="auto" w:fill="FFFFFF"/>
        <w:spacing w:before="300" w:after="150" w:line="240" w:lineRule="auto"/>
        <w:outlineLvl w:val="2"/>
        <w:rPr>
          <w:rFonts w:ascii="Helvetica" w:eastAsia="Times New Roman" w:hAnsi="Helvetica" w:cs="Helvetica"/>
          <w:color w:val="333333"/>
          <w:sz w:val="36"/>
          <w:szCs w:val="36"/>
        </w:rPr>
      </w:pPr>
      <w:r w:rsidRPr="00BA41BA">
        <w:rPr>
          <w:rFonts w:ascii="Helvetica" w:eastAsia="Times New Roman" w:hAnsi="Helvetica" w:cs="Helvetica"/>
          <w:color w:val="333333"/>
          <w:sz w:val="36"/>
          <w:szCs w:val="36"/>
        </w:rPr>
        <w:t>Answer:</w:t>
      </w:r>
    </w:p>
    <w:p w:rsidR="00BA41BA" w:rsidRPr="00BA41BA" w:rsidRDefault="00BA41BA" w:rsidP="00BA41B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A41BA">
        <w:rPr>
          <w:rFonts w:ascii="Helvetica" w:eastAsia="Times New Roman" w:hAnsi="Helvetica" w:cs="Helvetica"/>
          <w:color w:val="333333"/>
          <w:sz w:val="21"/>
          <w:szCs w:val="21"/>
        </w:rPr>
        <w:t>Load and clean the table: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read.tabl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household_power_consumption.txt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heade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ep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;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na.strings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?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Classes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character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character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numeric'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Format date to Type Date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as.Dat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%d/%m/%Y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Filter data set from Feb. 1, 2007 to Feb. 2, 2007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se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gt;=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as.Dat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2007-2-1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amp;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=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as.Dat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2007-2-2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Remove incomplete observation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[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mplete.cases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]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Combine Date and Time column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ast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im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Name the vector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etNames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proofErr w:type="spellStart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Remove Date and Time column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[</w:t>
      </w:r>
      <w:proofErr w:type="gram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!(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names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%in%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proofErr w:type="spellStart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Date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Time</w:t>
      </w:r>
      <w:proofErr w:type="spell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]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# Add </w:t>
      </w:r>
      <w:proofErr w:type="spell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column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bind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# Format </w:t>
      </w:r>
      <w:proofErr w:type="spell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Column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as.POSIXct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 w:rsidRPr="00BA41BA">
        <w:rPr>
          <w:rFonts w:ascii="inherit" w:eastAsia="Times New Roman" w:hAnsi="inherit" w:cs="Helvetica"/>
          <w:color w:val="333333"/>
          <w:sz w:val="27"/>
          <w:szCs w:val="27"/>
        </w:rPr>
        <w:t>PLOT 1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Create the histogram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hist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Global_active_power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red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# Save </w:t>
      </w:r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file</w:t>
      </w:r>
      <w:proofErr w:type="gram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nd close device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copy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ng,"plot1.png", width=480, height=480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off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)</w:t>
      </w:r>
      <w:proofErr w:type="gramEnd"/>
    </w:p>
    <w:p w:rsidR="00BA41BA" w:rsidRPr="00BA41BA" w:rsidRDefault="00BA41BA" w:rsidP="00BA41BA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 w:rsidRPr="00BA41BA">
        <w:rPr>
          <w:rFonts w:ascii="inherit" w:eastAsia="Times New Roman" w:hAnsi="inherit" w:cs="Helvetica"/>
          <w:color w:val="333333"/>
          <w:sz w:val="27"/>
          <w:szCs w:val="27"/>
        </w:rPr>
        <w:t>PLOT 2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Create Plot 2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Global_active_powe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copy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ng,"plot2.png", width=480, height=480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off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)</w:t>
      </w:r>
      <w:proofErr w:type="gramEnd"/>
    </w:p>
    <w:p w:rsidR="00BA41BA" w:rsidRPr="00BA41BA" w:rsidRDefault="00BA41BA" w:rsidP="00BA41BA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 w:rsidRPr="00BA41BA">
        <w:rPr>
          <w:rFonts w:ascii="inherit" w:eastAsia="Times New Roman" w:hAnsi="inherit" w:cs="Helvetica"/>
          <w:color w:val="333333"/>
          <w:sz w:val="27"/>
          <w:szCs w:val="27"/>
        </w:rPr>
        <w:t>PLOT 3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Create Plot 3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with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{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1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ines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2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Red'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ines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3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Blue'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}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egend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proofErr w:type="spellStart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topright</w:t>
      </w:r>
      <w:proofErr w:type="spell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black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red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blue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wd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1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2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3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BA41BA" w:rsidRPr="00BA41BA" w:rsidRDefault="00BA41BA" w:rsidP="00BA41B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Saving to file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copy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ng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file="plot3.png", height=480, width=480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off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)</w:t>
      </w:r>
      <w:proofErr w:type="gramEnd"/>
    </w:p>
    <w:p w:rsidR="00BA41BA" w:rsidRPr="00BA41BA" w:rsidRDefault="00BA41BA" w:rsidP="00BA41BA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 w:rsidRPr="00BA41BA">
        <w:rPr>
          <w:rFonts w:ascii="inherit" w:eastAsia="Times New Roman" w:hAnsi="inherit" w:cs="Helvetica"/>
          <w:color w:val="333333"/>
          <w:sz w:val="27"/>
          <w:szCs w:val="27"/>
        </w:rPr>
        <w:t>PLOT 4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Create Plot 4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a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mfrow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2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2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ma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4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4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2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oma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0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0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2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0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with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{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Global_active_powe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Voltag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Voltage (volt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1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Global Active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ines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2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Red'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ines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Sub_metering_3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'Blue'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egend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proofErr w:type="spellStart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topright</w:t>
      </w:r>
      <w:proofErr w:type="spell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ol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black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red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blue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ty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wd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009999"/>
          <w:sz w:val="20"/>
          <w:szCs w:val="20"/>
        </w:rPr>
        <w:t>2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bty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n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legend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1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2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Sub_metering_3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plot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Global_reactive_power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dateTime</w:t>
      </w:r>
      <w:proofErr w:type="spellEnd"/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type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l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</w:t>
      </w:r>
      <w:proofErr w:type="spellStart"/>
      <w:proofErr w:type="gram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proofErr w:type="gram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 xml:space="preserve">"Global </w:t>
      </w:r>
      <w:proofErr w:type="spellStart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Rective</w:t>
      </w:r>
      <w:proofErr w:type="spellEnd"/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 xml:space="preserve"> Power (kilowatts)"</w:t>
      </w: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proofErr w:type="spellStart"/>
      <w:r w:rsidRPr="00BA41BA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BA41BA">
        <w:rPr>
          <w:rFonts w:ascii="Courier New" w:eastAsia="Times New Roman" w:hAnsi="Courier New" w:cs="Courier New"/>
          <w:color w:val="DD1144"/>
          <w:sz w:val="20"/>
          <w:szCs w:val="20"/>
        </w:rPr>
        <w:t>""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color w:val="687687"/>
          <w:sz w:val="20"/>
          <w:szCs w:val="20"/>
        </w:rPr>
        <w:t>})</w:t>
      </w:r>
    </w:p>
    <w:p w:rsidR="00BA41BA" w:rsidRPr="00BA41BA" w:rsidRDefault="00BA41BA" w:rsidP="00BA41B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# Saving to file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copy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proofErr w:type="gram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ng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file="plot4.png", height=480, width=480)</w:t>
      </w:r>
    </w:p>
    <w:p w:rsidR="00BA41BA" w:rsidRPr="00BA41BA" w:rsidRDefault="00BA41BA" w:rsidP="00BA41B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A41BA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</w:t>
      </w:r>
      <w:proofErr w:type="spellStart"/>
      <w:proofErr w:type="gramStart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.off</w:t>
      </w:r>
      <w:proofErr w:type="spellEnd"/>
      <w:r w:rsidRPr="00BA41BA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)</w:t>
      </w:r>
      <w:proofErr w:type="gramEnd"/>
    </w:p>
    <w:p w:rsidR="00BF0FF2" w:rsidRDefault="00BA41BA">
      <w:bookmarkStart w:id="0" w:name="_GoBack"/>
      <w:bookmarkEnd w:id="0"/>
    </w:p>
    <w:sectPr w:rsidR="00BF0F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jS2MDYxNzY1MzNV0lEKTi0uzszPAykwrAUAQWrzbiwAAAA="/>
  </w:docVars>
  <w:rsids>
    <w:rsidRoot w:val="00BA41BA"/>
    <w:rsid w:val="00200F52"/>
    <w:rsid w:val="00A46425"/>
    <w:rsid w:val="00BA4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A41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A41B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A41B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A41B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A4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41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41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A41BA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BA41BA"/>
  </w:style>
  <w:style w:type="character" w:customStyle="1" w:styleId="operator">
    <w:name w:val="operator"/>
    <w:basedOn w:val="DefaultParagraphFont"/>
    <w:rsid w:val="00BA41BA"/>
  </w:style>
  <w:style w:type="character" w:customStyle="1" w:styleId="paren">
    <w:name w:val="paren"/>
    <w:basedOn w:val="DefaultParagraphFont"/>
    <w:rsid w:val="00BA41BA"/>
  </w:style>
  <w:style w:type="character" w:customStyle="1" w:styleId="string">
    <w:name w:val="string"/>
    <w:basedOn w:val="DefaultParagraphFont"/>
    <w:rsid w:val="00BA41BA"/>
  </w:style>
  <w:style w:type="character" w:customStyle="1" w:styleId="literal">
    <w:name w:val="literal"/>
    <w:basedOn w:val="DefaultParagraphFont"/>
    <w:rsid w:val="00BA41BA"/>
  </w:style>
  <w:style w:type="character" w:customStyle="1" w:styleId="comment">
    <w:name w:val="comment"/>
    <w:basedOn w:val="DefaultParagraphFont"/>
    <w:rsid w:val="00BA41BA"/>
  </w:style>
  <w:style w:type="character" w:customStyle="1" w:styleId="number">
    <w:name w:val="number"/>
    <w:basedOn w:val="DefaultParagraphFont"/>
    <w:rsid w:val="00BA41B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A41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A41B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A41B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A41B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A4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41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41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A41BA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BA41BA"/>
  </w:style>
  <w:style w:type="character" w:customStyle="1" w:styleId="operator">
    <w:name w:val="operator"/>
    <w:basedOn w:val="DefaultParagraphFont"/>
    <w:rsid w:val="00BA41BA"/>
  </w:style>
  <w:style w:type="character" w:customStyle="1" w:styleId="paren">
    <w:name w:val="paren"/>
    <w:basedOn w:val="DefaultParagraphFont"/>
    <w:rsid w:val="00BA41BA"/>
  </w:style>
  <w:style w:type="character" w:customStyle="1" w:styleId="string">
    <w:name w:val="string"/>
    <w:basedOn w:val="DefaultParagraphFont"/>
    <w:rsid w:val="00BA41BA"/>
  </w:style>
  <w:style w:type="character" w:customStyle="1" w:styleId="literal">
    <w:name w:val="literal"/>
    <w:basedOn w:val="DefaultParagraphFont"/>
    <w:rsid w:val="00BA41BA"/>
  </w:style>
  <w:style w:type="character" w:customStyle="1" w:styleId="comment">
    <w:name w:val="comment"/>
    <w:basedOn w:val="DefaultParagraphFont"/>
    <w:rsid w:val="00BA41BA"/>
  </w:style>
  <w:style w:type="character" w:customStyle="1" w:styleId="number">
    <w:name w:val="number"/>
    <w:basedOn w:val="DefaultParagraphFont"/>
    <w:rsid w:val="00BA4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46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9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jindu okpalaoka</dc:creator>
  <cp:lastModifiedBy>chijindu okpalaoka</cp:lastModifiedBy>
  <cp:revision>1</cp:revision>
  <dcterms:created xsi:type="dcterms:W3CDTF">2021-01-26T12:56:00Z</dcterms:created>
  <dcterms:modified xsi:type="dcterms:W3CDTF">2021-01-26T12:57:00Z</dcterms:modified>
</cp:coreProperties>
</file>